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E4A6A" w14:textId="77777777" w:rsidR="00BD578A" w:rsidRDefault="00BD578A" w:rsidP="00BD578A">
      <w:r>
        <w:t>Rusty DeGarmo</w:t>
      </w:r>
    </w:p>
    <w:p w14:paraId="7E898D69" w14:textId="77777777" w:rsidR="00BD578A" w:rsidRDefault="00BD578A" w:rsidP="00BD578A">
      <w:r>
        <w:t>Professor Sampson</w:t>
      </w:r>
    </w:p>
    <w:p w14:paraId="7E02EB3A" w14:textId="77777777" w:rsidR="00BD578A" w:rsidRDefault="00BD578A" w:rsidP="00BD578A">
      <w:r>
        <w:t>Database Development and Use</w:t>
      </w:r>
    </w:p>
    <w:p w14:paraId="51071A76" w14:textId="77777777" w:rsidR="00BD578A" w:rsidRDefault="00BD578A" w:rsidP="00BD578A">
      <w:r>
        <w:t>27 May 2021</w:t>
      </w:r>
    </w:p>
    <w:p w14:paraId="188F0D97" w14:textId="77777777" w:rsidR="00BD578A" w:rsidRDefault="00BD578A" w:rsidP="00BD578A">
      <w:pPr>
        <w:jc w:val="center"/>
      </w:pPr>
      <w:r>
        <w:t>GitHub Repo</w:t>
      </w:r>
    </w:p>
    <w:p w14:paraId="430922D6" w14:textId="77777777" w:rsidR="00BD578A" w:rsidRDefault="00BD578A" w:rsidP="00BD578A">
      <w:r>
        <w:t xml:space="preserve">Link to my repo: </w:t>
      </w:r>
      <w:hyperlink r:id="rId4" w:history="1">
        <w:r>
          <w:rPr>
            <w:rStyle w:val="Hyperlink"/>
          </w:rPr>
          <w:t>https://github.com/RustyDeGarmo/csd-310</w:t>
        </w:r>
      </w:hyperlink>
    </w:p>
    <w:p w14:paraId="508A426F" w14:textId="77777777" w:rsidR="00BD578A" w:rsidRDefault="00BD578A" w:rsidP="00BD578A"/>
    <w:p w14:paraId="63237C3B" w14:textId="77777777" w:rsidR="00BD578A" w:rsidRDefault="00BD578A" w:rsidP="00BD578A">
      <w:r>
        <w:t xml:space="preserve">Images of GitHub repo: </w:t>
      </w:r>
    </w:p>
    <w:p w14:paraId="6361D074" w14:textId="2A6959FC" w:rsidR="00BD578A" w:rsidRDefault="00BD578A" w:rsidP="00BD578A">
      <w:r>
        <w:rPr>
          <w:noProof/>
        </w:rPr>
        <w:drawing>
          <wp:inline distT="0" distB="0" distL="0" distR="0" wp14:anchorId="05473AF6" wp14:editId="18E1D306">
            <wp:extent cx="5943600" cy="3552825"/>
            <wp:effectExtent l="0" t="0" r="0" b="9525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6D6FF" w14:textId="63732921" w:rsidR="00BD578A" w:rsidRDefault="00BD578A" w:rsidP="00BD578A">
      <w:r>
        <w:rPr>
          <w:noProof/>
        </w:rPr>
        <w:lastRenderedPageBreak/>
        <w:drawing>
          <wp:inline distT="0" distB="0" distL="0" distR="0" wp14:anchorId="18AD9270" wp14:editId="29C41C01">
            <wp:extent cx="5943600" cy="293370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2BAD8" w14:textId="77777777" w:rsidR="00BD578A" w:rsidRDefault="00BD578A" w:rsidP="00BD578A"/>
    <w:p w14:paraId="37F6D1E0" w14:textId="77777777" w:rsidR="00BD578A" w:rsidRDefault="00BD578A" w:rsidP="00BD578A">
      <w:r>
        <w:t>Image of local directory:</w:t>
      </w:r>
    </w:p>
    <w:p w14:paraId="12DE5D50" w14:textId="67FD7942" w:rsidR="00BD578A" w:rsidRDefault="00BD578A" w:rsidP="00BD578A">
      <w:r>
        <w:rPr>
          <w:noProof/>
        </w:rPr>
        <w:drawing>
          <wp:inline distT="0" distB="0" distL="0" distR="0" wp14:anchorId="55D78676" wp14:editId="76DF1A36">
            <wp:extent cx="4733925" cy="3933825"/>
            <wp:effectExtent l="0" t="0" r="9525" b="952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E7EDB" w14:textId="77777777" w:rsidR="00BD578A" w:rsidRDefault="00BD578A" w:rsidP="00BD578A"/>
    <w:p w14:paraId="1CD37589" w14:textId="77777777" w:rsidR="0020180A" w:rsidRDefault="00BD578A"/>
    <w:sectPr w:rsidR="002018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LQ0N7Q0MTY0NzRV0lEKTi0uzszPAykwrAUApYot7iwAAAA="/>
  </w:docVars>
  <w:rsids>
    <w:rsidRoot w:val="004F725C"/>
    <w:rsid w:val="00326FB9"/>
    <w:rsid w:val="003A6E37"/>
    <w:rsid w:val="004F725C"/>
    <w:rsid w:val="00BD578A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00CEDE-F512-468A-AEEE-1DFFD3D8E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78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D57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hyperlink" Target="https://github.com/RustyDeGarmo/csd-31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2</cp:revision>
  <dcterms:created xsi:type="dcterms:W3CDTF">2021-05-27T15:12:00Z</dcterms:created>
  <dcterms:modified xsi:type="dcterms:W3CDTF">2021-05-27T15:13:00Z</dcterms:modified>
</cp:coreProperties>
</file>